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B1D5F" w14:textId="5D36181D" w:rsidR="00CA0B9D" w:rsidRPr="000C5FEE" w:rsidRDefault="00CA0B9D" w:rsidP="00CA0B9D">
      <w:pPr>
        <w:autoSpaceDE w:val="0"/>
        <w:autoSpaceDN w:val="0"/>
        <w:bidi w:val="0"/>
        <w:adjustRightInd w:val="0"/>
        <w:spacing w:after="0" w:line="360" w:lineRule="auto"/>
        <w:ind w:left="-142"/>
        <w:contextualSpacing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88535C">
        <w:rPr>
          <w:rFonts w:asciiTheme="majorBidi" w:hAnsiTheme="majorBidi" w:cstheme="majorBidi"/>
          <w:b/>
          <w:bCs/>
          <w:sz w:val="24"/>
          <w:szCs w:val="24"/>
        </w:rPr>
        <w:t>3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C5FEE">
        <w:rPr>
          <w:rFonts w:asciiTheme="majorBidi" w:hAnsiTheme="majorBidi" w:cstheme="majorBidi"/>
          <w:b/>
          <w:bCs/>
          <w:sz w:val="24"/>
          <w:szCs w:val="24"/>
        </w:rPr>
        <w:t xml:space="preserve">Table. </w:t>
      </w:r>
      <w:r w:rsidRPr="000C5FEE">
        <w:rPr>
          <w:rFonts w:asciiTheme="majorBidi" w:hAnsiTheme="majorBidi" w:cstheme="majorBidi"/>
          <w:sz w:val="24"/>
          <w:szCs w:val="24"/>
        </w:rPr>
        <w:t>Kinetic data of metal complexes using Coats-Redfern and Horowitz and Metzger equation.</w:t>
      </w:r>
    </w:p>
    <w:tbl>
      <w:tblPr>
        <w:tblStyle w:val="TableGrid"/>
        <w:tblpPr w:leftFromText="180" w:rightFromText="180" w:vertAnchor="text" w:horzAnchor="margin" w:tblpXSpec="center" w:tblpY="413"/>
        <w:tblW w:w="9417" w:type="dxa"/>
        <w:tblLook w:val="04A0" w:firstRow="1" w:lastRow="0" w:firstColumn="1" w:lastColumn="0" w:noHBand="0" w:noVBand="1"/>
      </w:tblPr>
      <w:tblGrid>
        <w:gridCol w:w="1838"/>
        <w:gridCol w:w="759"/>
        <w:gridCol w:w="894"/>
        <w:gridCol w:w="977"/>
        <w:gridCol w:w="944"/>
        <w:gridCol w:w="954"/>
        <w:gridCol w:w="977"/>
        <w:gridCol w:w="947"/>
        <w:gridCol w:w="1127"/>
      </w:tblGrid>
      <w:tr w:rsidR="00CA0B9D" w:rsidRPr="009C191B" w14:paraId="093F226F" w14:textId="77777777" w:rsidTr="00291138">
        <w:trPr>
          <w:trHeight w:val="615"/>
        </w:trPr>
        <w:tc>
          <w:tcPr>
            <w:tcW w:w="0" w:type="auto"/>
            <w:vMerge w:val="restart"/>
            <w:shd w:val="clear" w:color="auto" w:fill="auto"/>
            <w:vAlign w:val="center"/>
          </w:tcPr>
          <w:p w14:paraId="6912A2A5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complex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14:paraId="0AF68BAE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Temp. range C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14:paraId="2F594FBA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Mothed</w:t>
            </w:r>
          </w:p>
        </w:tc>
        <w:tc>
          <w:tcPr>
            <w:tcW w:w="0" w:type="auto"/>
            <w:gridSpan w:val="5"/>
            <w:shd w:val="clear" w:color="auto" w:fill="auto"/>
            <w:vAlign w:val="center"/>
          </w:tcPr>
          <w:p w14:paraId="10547148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Parameter</w:t>
            </w:r>
          </w:p>
          <w:p w14:paraId="128AA16A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14:paraId="6B5F1335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Correlation</w:t>
            </w:r>
          </w:p>
          <w:p w14:paraId="3970BED5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coefficient</w:t>
            </w:r>
          </w:p>
          <w:p w14:paraId="3555BE7B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(r)</w:t>
            </w:r>
          </w:p>
          <w:p w14:paraId="35794B01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A0B9D" w:rsidRPr="009C191B" w14:paraId="0AB7ABD8" w14:textId="77777777" w:rsidTr="00291138">
        <w:trPr>
          <w:trHeight w:val="615"/>
        </w:trPr>
        <w:tc>
          <w:tcPr>
            <w:tcW w:w="0" w:type="auto"/>
            <w:vMerge/>
            <w:shd w:val="clear" w:color="auto" w:fill="auto"/>
            <w:vAlign w:val="center"/>
          </w:tcPr>
          <w:p w14:paraId="5618B139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0C53BAB1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032DC9C2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EA1C676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C191B">
              <w:rPr>
                <w:rFonts w:asciiTheme="majorBidi" w:hAnsiTheme="majorBidi" w:cstheme="majorBidi"/>
                <w:sz w:val="20"/>
                <w:szCs w:val="20"/>
              </w:rPr>
              <w:t>Ea</w:t>
            </w:r>
            <w:proofErr w:type="spellEnd"/>
          </w:p>
          <w:p w14:paraId="6F474C12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(kJmol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−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3E5005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A</w:t>
            </w:r>
          </w:p>
          <w:p w14:paraId="7A907E7E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(s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−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51AE33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-ΔS</w:t>
            </w:r>
          </w:p>
          <w:p w14:paraId="1C9488E9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(J mol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-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 xml:space="preserve"> K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-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5516D5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ΔH</w:t>
            </w:r>
          </w:p>
          <w:p w14:paraId="2059A819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(kJmol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−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927BD5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ΔG</w:t>
            </w:r>
          </w:p>
          <w:p w14:paraId="50A56F6C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(kJ mol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−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75B0624A" w14:textId="77777777" w:rsidR="00CA0B9D" w:rsidRPr="009C191B" w:rsidRDefault="00CA0B9D" w:rsidP="0029113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A0B9D" w:rsidRPr="009C191B" w14:paraId="50751726" w14:textId="77777777" w:rsidTr="00291138">
        <w:trPr>
          <w:trHeight w:val="729"/>
        </w:trPr>
        <w:tc>
          <w:tcPr>
            <w:tcW w:w="0" w:type="auto"/>
            <w:vMerge w:val="restart"/>
            <w:shd w:val="clear" w:color="auto" w:fill="auto"/>
            <w:vAlign w:val="center"/>
          </w:tcPr>
          <w:p w14:paraId="434833CB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[UO</w:t>
            </w: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CMZ</w:t>
            </w:r>
            <w:r w:rsidRPr="009C191B">
              <w:rPr>
                <w:rFonts w:asciiTheme="majorBidi" w:eastAsia="CMR10" w:hAnsiTheme="majorBidi" w:cstheme="majorBidi"/>
                <w:sz w:val="20"/>
                <w:szCs w:val="20"/>
              </w:rPr>
              <w:t>(ACO)</w:t>
            </w:r>
            <w:r w:rsidRPr="009C191B">
              <w:rPr>
                <w:rFonts w:asciiTheme="majorBidi" w:eastAsia="CMR10" w:hAnsiTheme="majorBidi" w:cstheme="majorBidi"/>
                <w:sz w:val="20"/>
                <w:szCs w:val="20"/>
                <w:vertAlign w:val="subscript"/>
              </w:rPr>
              <w:t>2</w:t>
            </w: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]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H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F7C0AC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140-17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A75CBB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CR</w:t>
            </w:r>
          </w:p>
          <w:p w14:paraId="399D2808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HM</w:t>
            </w:r>
          </w:p>
          <w:p w14:paraId="5D159A4A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CCEB7E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2.4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7072F5BF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7.7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054A8A57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5.10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A9D917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4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69FA04A5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6.44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37911E1C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3.96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3CEECA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70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1DA19453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5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5AC3FEEE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64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17D4F1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95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2950EB48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7.3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205EF8CF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63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7BD3E5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17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077CE8F6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63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5E01E714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40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0ACF93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866</w:t>
            </w:r>
          </w:p>
          <w:p w14:paraId="5BC9DDB1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990</w:t>
            </w:r>
          </w:p>
          <w:p w14:paraId="6A4ABE58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928</w:t>
            </w:r>
          </w:p>
        </w:tc>
      </w:tr>
      <w:tr w:rsidR="00CA0B9D" w:rsidRPr="009C191B" w14:paraId="208B45CF" w14:textId="77777777" w:rsidTr="00291138">
        <w:trPr>
          <w:trHeight w:val="729"/>
        </w:trPr>
        <w:tc>
          <w:tcPr>
            <w:tcW w:w="0" w:type="auto"/>
            <w:vMerge/>
            <w:shd w:val="clear" w:color="auto" w:fill="auto"/>
            <w:vAlign w:val="center"/>
          </w:tcPr>
          <w:p w14:paraId="3705FD33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BCF52AF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244-3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A3F683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CR</w:t>
            </w:r>
          </w:p>
          <w:p w14:paraId="3C34F202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HM</w:t>
            </w:r>
          </w:p>
          <w:p w14:paraId="5634F836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232661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80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64842D41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6.7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3DC90489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29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BFC127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8.1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4E61D6A6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6.8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</w:p>
          <w:p w14:paraId="1A748436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40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00C04C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56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4EDDCB52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77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2DCDECF9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67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08D151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33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7D52E77D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6.3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7087A928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3.8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716263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0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5BD8375F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64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10D11553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33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2BD483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615</w:t>
            </w:r>
          </w:p>
          <w:p w14:paraId="6C848ABE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668</w:t>
            </w:r>
          </w:p>
          <w:p w14:paraId="33CB7D1B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6415</w:t>
            </w:r>
          </w:p>
        </w:tc>
      </w:tr>
      <w:tr w:rsidR="00CA0B9D" w:rsidRPr="009C191B" w14:paraId="30E27794" w14:textId="77777777" w:rsidTr="00291138">
        <w:trPr>
          <w:trHeight w:val="729"/>
        </w:trPr>
        <w:tc>
          <w:tcPr>
            <w:tcW w:w="0" w:type="auto"/>
            <w:shd w:val="clear" w:color="auto" w:fill="auto"/>
            <w:vAlign w:val="center"/>
          </w:tcPr>
          <w:p w14:paraId="1A01D73D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[UO</w:t>
            </w: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MP(ACO)</w:t>
            </w: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9C191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AB0C1C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182-2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FC7CEA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CR</w:t>
            </w:r>
          </w:p>
          <w:p w14:paraId="685108AD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HM</w:t>
            </w:r>
          </w:p>
          <w:p w14:paraId="07C6D5BA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02043A" w14:textId="77777777" w:rsidR="00CA0B9D" w:rsidRPr="009C191B" w:rsidRDefault="00CA0B9D" w:rsidP="00291138">
            <w:pPr>
              <w:bidi w:val="0"/>
              <w:jc w:val="right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2.8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52692619" w14:textId="77777777" w:rsidR="00CA0B9D" w:rsidRPr="009C191B" w:rsidRDefault="00CA0B9D" w:rsidP="00291138">
            <w:pPr>
              <w:bidi w:val="0"/>
              <w:jc w:val="right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7.16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26E75ED5" w14:textId="77777777" w:rsidR="00CA0B9D" w:rsidRPr="009C191B" w:rsidRDefault="00CA0B9D" w:rsidP="00291138">
            <w:pPr>
              <w:bidi w:val="0"/>
              <w:jc w:val="right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99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2DCB60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60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</w:p>
          <w:p w14:paraId="18DFEBFB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2.79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616CC84F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4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4D6D85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79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266F5398" w14:textId="77777777" w:rsidR="00CA0B9D" w:rsidRPr="009C191B" w:rsidRDefault="00CA0B9D" w:rsidP="00291138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45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17E6C49D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6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117F13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2.4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3944ACAE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6.76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1AA17292" w14:textId="77777777" w:rsidR="00CA0B9D" w:rsidRPr="009C191B" w:rsidRDefault="00CA0B9D" w:rsidP="00291138">
            <w:pPr>
              <w:bidi w:val="0"/>
              <w:jc w:val="right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5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B4F8F8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1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3FC02932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3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49F93A9B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25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4A252C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819</w:t>
            </w:r>
          </w:p>
          <w:p w14:paraId="2C80F329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791</w:t>
            </w:r>
          </w:p>
          <w:p w14:paraId="69FD2E34" w14:textId="77777777" w:rsidR="00CA0B9D" w:rsidRPr="009C191B" w:rsidRDefault="00CA0B9D" w:rsidP="00291138">
            <w:pPr>
              <w:bidi w:val="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805</w:t>
            </w:r>
          </w:p>
        </w:tc>
      </w:tr>
      <w:tr w:rsidR="00CA0B9D" w:rsidRPr="009C191B" w14:paraId="5304F4F7" w14:textId="77777777" w:rsidTr="00291138">
        <w:trPr>
          <w:trHeight w:val="729"/>
        </w:trPr>
        <w:tc>
          <w:tcPr>
            <w:tcW w:w="0" w:type="auto"/>
            <w:shd w:val="clear" w:color="auto" w:fill="auto"/>
            <w:vAlign w:val="center"/>
          </w:tcPr>
          <w:p w14:paraId="7B1237D0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[UO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(SCZ)(ACO)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bscript"/>
              </w:rPr>
              <w:t>2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F4189B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176-24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60B778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CR</w:t>
            </w:r>
          </w:p>
          <w:p w14:paraId="506B432B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HM</w:t>
            </w:r>
          </w:p>
          <w:p w14:paraId="3DFCBAE3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9A7061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2.56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76D611E0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6.93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0D78BA03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74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84AD79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8.25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</w:p>
          <w:p w14:paraId="5BFFF77D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90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</w:p>
          <w:p w14:paraId="05C64C0F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5.0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60802B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74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4821A53F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48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  <w:p w14:paraId="4DCD417F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6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567648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2.16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4E049D7E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6.53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  <w:p w14:paraId="221AD5D9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4.34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8AAEF5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05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3566F7FF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37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  <w:p w14:paraId="4A44C961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1.21</w:t>
            </w:r>
            <w:r w:rsidRPr="009C191B">
              <w:rPr>
                <w:rFonts w:asciiTheme="majorBidi" w:hAnsiTheme="majorBidi" w:cstheme="majorBidi"/>
                <w:sz w:val="20"/>
                <w:szCs w:val="20"/>
              </w:rPr>
              <w:t>×10</w:t>
            </w:r>
            <w:r w:rsidRPr="009C191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EE5C9D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828</w:t>
            </w:r>
          </w:p>
          <w:p w14:paraId="1263CCBA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805</w:t>
            </w:r>
          </w:p>
          <w:p w14:paraId="19B1BF4F" w14:textId="77777777" w:rsidR="00CA0B9D" w:rsidRPr="009C191B" w:rsidRDefault="00CA0B9D" w:rsidP="00291138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C191B">
              <w:rPr>
                <w:rFonts w:asciiTheme="majorBidi" w:eastAsia="Times New Roman" w:hAnsiTheme="majorBidi" w:cstheme="majorBidi"/>
                <w:sz w:val="20"/>
                <w:szCs w:val="20"/>
              </w:rPr>
              <w:t>0.9817</w:t>
            </w:r>
          </w:p>
        </w:tc>
      </w:tr>
    </w:tbl>
    <w:p w14:paraId="00369B93" w14:textId="77777777" w:rsidR="00CA0B9D" w:rsidRPr="000C5FEE" w:rsidRDefault="00CA0B9D" w:rsidP="00CA0B9D">
      <w:pPr>
        <w:autoSpaceDE w:val="0"/>
        <w:autoSpaceDN w:val="0"/>
        <w:bidi w:val="0"/>
        <w:adjustRightInd w:val="0"/>
        <w:spacing w:after="0" w:line="36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bookmarkStart w:id="0" w:name="_Hlk8264306"/>
      <w:bookmarkEnd w:id="0"/>
    </w:p>
    <w:p w14:paraId="319AAE1D" w14:textId="77777777" w:rsidR="00434BC3" w:rsidRDefault="00434BC3"/>
    <w:sectPr w:rsidR="00434BC3" w:rsidSect="00EC662D">
      <w:type w:val="continuous"/>
      <w:pgSz w:w="11906" w:h="16838" w:code="9"/>
      <w:pgMar w:top="1440" w:right="1440" w:bottom="1440" w:left="1440" w:header="709" w:footer="709" w:gutter="0"/>
      <w:cols w:space="708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MR10">
    <w:altName w:val="MS Mincho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A0FD2"/>
    <w:multiLevelType w:val="multilevel"/>
    <w:tmpl w:val="68C8308A"/>
    <w:lvl w:ilvl="0">
      <w:start w:val="1"/>
      <w:numFmt w:val="none"/>
      <w:suff w:val="spac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Chapter.%2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3"/>
      <w:suff w:val="space"/>
      <w:lvlText w:val="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4"/>
      <w:lvlText w:val="%2.%3.%4.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69FD4C4A"/>
    <w:multiLevelType w:val="multilevel"/>
    <w:tmpl w:val="EA124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2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7U0MbYwNzcxNrRU0lEKTi0uzszPAykwrAUA8ZHX2iwAAAA="/>
  </w:docVars>
  <w:rsids>
    <w:rsidRoot w:val="00CA0B9D"/>
    <w:rsid w:val="00434BC3"/>
    <w:rsid w:val="00490D36"/>
    <w:rsid w:val="00576ECE"/>
    <w:rsid w:val="0064217C"/>
    <w:rsid w:val="0067289E"/>
    <w:rsid w:val="007B469C"/>
    <w:rsid w:val="0088535C"/>
    <w:rsid w:val="009C03E4"/>
    <w:rsid w:val="00A31190"/>
    <w:rsid w:val="00CA0B9D"/>
    <w:rsid w:val="00CD3B3A"/>
    <w:rsid w:val="00EC662D"/>
    <w:rsid w:val="00FB4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17AFE"/>
  <w15:chartTrackingRefBased/>
  <w15:docId w15:val="{1B179164-6D99-4A1F-9865-F989A8695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B9D"/>
    <w:pPr>
      <w:bidi/>
      <w:spacing w:after="200" w:line="276" w:lineRule="auto"/>
    </w:p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576ECE"/>
    <w:pPr>
      <w:keepNext/>
      <w:keepLines/>
      <w:numPr>
        <w:ilvl w:val="2"/>
        <w:numId w:val="5"/>
      </w:numPr>
      <w:bidi w:val="0"/>
      <w:spacing w:before="160" w:after="12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576ECE"/>
    <w:pPr>
      <w:keepNext/>
      <w:keepLines/>
      <w:numPr>
        <w:ilvl w:val="3"/>
        <w:numId w:val="4"/>
      </w:numPr>
      <w:spacing w:before="160" w:after="120" w:line="259" w:lineRule="auto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576ECE"/>
    <w:pPr>
      <w:keepNext/>
      <w:keepLines/>
      <w:numPr>
        <w:ilvl w:val="4"/>
        <w:numId w:val="4"/>
      </w:numPr>
      <w:bidi w:val="0"/>
      <w:spacing w:before="160" w:after="120" w:line="259" w:lineRule="auto"/>
      <w:outlineLvl w:val="3"/>
    </w:pPr>
    <w:rPr>
      <w:rFonts w:asciiTheme="majorHAnsi" w:eastAsiaTheme="majorEastAsia" w:hAnsiTheme="majorHAnsi" w:cstheme="majorBidi"/>
      <w:color w:val="00B05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6ECE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6ECE"/>
    <w:rPr>
      <w:rFonts w:asciiTheme="majorHAnsi" w:eastAsiaTheme="majorEastAsia" w:hAnsiTheme="majorHAnsi" w:cstheme="majorBidi"/>
      <w:color w:val="00B05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76ECE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table" w:styleId="TableGrid">
    <w:name w:val="Table Grid"/>
    <w:basedOn w:val="TableNormal"/>
    <w:uiPriority w:val="59"/>
    <w:unhideWhenUsed/>
    <w:rsid w:val="00CA0B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LI H SHARAFALDIN</dc:creator>
  <cp:keywords/>
  <dc:description/>
  <cp:lastModifiedBy>chn off29</cp:lastModifiedBy>
  <cp:revision>3</cp:revision>
  <dcterms:created xsi:type="dcterms:W3CDTF">2021-08-04T18:39:00Z</dcterms:created>
  <dcterms:modified xsi:type="dcterms:W3CDTF">2021-08-11T12:32:00Z</dcterms:modified>
</cp:coreProperties>
</file>